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30C" w:rsidRDefault="007B730C" w:rsidP="007B730C">
      <w:pPr>
        <w:spacing w:after="0" w:line="240" w:lineRule="auto"/>
        <w:jc w:val="center"/>
        <w:rPr>
          <w:b/>
          <w:sz w:val="36"/>
          <w:szCs w:val="36"/>
        </w:rPr>
      </w:pPr>
    </w:p>
    <w:p w:rsidR="007B730C" w:rsidRPr="007B730C" w:rsidRDefault="00EC06C6" w:rsidP="007B730C">
      <w:pPr>
        <w:spacing w:after="0" w:line="240" w:lineRule="auto"/>
        <w:jc w:val="center"/>
        <w:rPr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-190500</wp:posOffset>
            </wp:positionH>
            <wp:positionV relativeFrom="margin">
              <wp:posOffset>423545</wp:posOffset>
            </wp:positionV>
            <wp:extent cx="1209675" cy="828675"/>
            <wp:effectExtent l="0" t="0" r="0" b="0"/>
            <wp:wrapNone/>
            <wp:docPr id="2" name="Picture 2" descr="Description: C:\Users\Linda\AppData\Local\Microsoft\Windows\Temporary Internet Files\Low\Content.IE5\XBIUIOF3\j0314256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:\Users\Linda\AppData\Local\Microsoft\Windows\Temporary Internet Files\Low\Content.IE5\XBIUIOF3\j0314256[1]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730C" w:rsidRPr="007B730C">
        <w:rPr>
          <w:b/>
          <w:sz w:val="36"/>
          <w:szCs w:val="36"/>
        </w:rPr>
        <w:t>Any Town Fence Company</w:t>
      </w:r>
      <w:r w:rsidR="00C42E39">
        <w:rPr>
          <w:b/>
          <w:sz w:val="24"/>
          <w:szCs w:val="24"/>
        </w:rPr>
        <w:br/>
        <w:t>One Main Street</w:t>
      </w:r>
      <w:r w:rsidR="00C42E39">
        <w:rPr>
          <w:b/>
          <w:sz w:val="24"/>
          <w:szCs w:val="24"/>
        </w:rPr>
        <w:br/>
        <w:t>Any Town, ST Zip Code</w:t>
      </w:r>
      <w:r w:rsidR="007B730C" w:rsidRPr="007B730C">
        <w:rPr>
          <w:b/>
          <w:sz w:val="24"/>
          <w:szCs w:val="24"/>
        </w:rPr>
        <w:br/>
        <w:t>356.555.1212</w:t>
      </w:r>
      <w:r w:rsidR="007B730C" w:rsidRPr="007B730C">
        <w:rPr>
          <w:b/>
          <w:sz w:val="24"/>
          <w:szCs w:val="24"/>
        </w:rPr>
        <w:br/>
        <w:t>www.anytownfence.com</w:t>
      </w:r>
    </w:p>
    <w:p w:rsidR="007B730C" w:rsidRDefault="007B730C" w:rsidP="003821DC">
      <w:pPr>
        <w:spacing w:line="240" w:lineRule="auto"/>
        <w:rPr>
          <w:b/>
        </w:rPr>
      </w:pPr>
    </w:p>
    <w:p w:rsidR="007B730C" w:rsidRDefault="007B730C" w:rsidP="003821DC">
      <w:pPr>
        <w:spacing w:after="0" w:line="240" w:lineRule="auto"/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Dat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Nam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Titl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Company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Street Address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City, State, ZIP Code</w:t>
      </w:r>
      <w:bookmarkStart w:id="0" w:name="_GoBack"/>
      <w:bookmarkEnd w:id="0"/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Salutation: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_______________________________________________________________________________________________</w:t>
      </w:r>
      <w:r>
        <w:rPr>
          <w:sz w:val="24"/>
          <w:szCs w:val="24"/>
        </w:rPr>
        <w:t xml:space="preserve">_________   Body______________________________________________ </w:t>
      </w:r>
      <w:r w:rsidRPr="007B730C">
        <w:rPr>
          <w:sz w:val="24"/>
          <w:szCs w:val="24"/>
        </w:rPr>
        <w:t>___________________________________________________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______________________________</w:t>
      </w:r>
      <w:r>
        <w:rPr>
          <w:sz w:val="24"/>
          <w:szCs w:val="24"/>
        </w:rPr>
        <w:t>_____________</w:t>
      </w:r>
      <w:r w:rsidRPr="007B730C">
        <w:rPr>
          <w:sz w:val="24"/>
          <w:szCs w:val="24"/>
        </w:rPr>
        <w:t>Body_________________________________________________________________________________________________________________________________________________________________________________________________________________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_________________________________________________________Body_________________________________________________________________________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Complimentary Closing</w:t>
      </w:r>
      <w:r w:rsidR="00560A62">
        <w:rPr>
          <w:sz w:val="24"/>
          <w:szCs w:val="24"/>
        </w:rPr>
        <w:t>,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Sender’s Nam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Titl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Reference initials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>Enclosure</w:t>
      </w:r>
    </w:p>
    <w:p w:rsidR="007B730C" w:rsidRPr="007B730C" w:rsidRDefault="007B730C" w:rsidP="003821DC">
      <w:pPr>
        <w:spacing w:after="0" w:line="240" w:lineRule="auto"/>
        <w:rPr>
          <w:sz w:val="24"/>
          <w:szCs w:val="24"/>
        </w:rPr>
      </w:pPr>
    </w:p>
    <w:p w:rsidR="00170600" w:rsidRPr="007B730C" w:rsidRDefault="007B730C" w:rsidP="003821DC">
      <w:pPr>
        <w:spacing w:after="0" w:line="240" w:lineRule="auto"/>
        <w:rPr>
          <w:sz w:val="24"/>
          <w:szCs w:val="24"/>
        </w:rPr>
      </w:pPr>
      <w:r w:rsidRPr="007B730C">
        <w:rPr>
          <w:sz w:val="24"/>
          <w:szCs w:val="24"/>
        </w:rPr>
        <w:t xml:space="preserve">Copy to:  </w:t>
      </w:r>
    </w:p>
    <w:sectPr w:rsidR="00170600" w:rsidRPr="007B730C" w:rsidSect="007B730C">
      <w:pgSz w:w="12240" w:h="15840"/>
      <w:pgMar w:top="17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zMDA0MTM3MzO0NDFV0lEKTi0uzszPAykwrAUAdPMuvCwAAAA="/>
  </w:docVars>
  <w:rsids>
    <w:rsidRoot w:val="007B730C"/>
    <w:rsid w:val="00170600"/>
    <w:rsid w:val="00273D3F"/>
    <w:rsid w:val="00325FEA"/>
    <w:rsid w:val="003821DC"/>
    <w:rsid w:val="004F3EB9"/>
    <w:rsid w:val="00560A62"/>
    <w:rsid w:val="005F7D12"/>
    <w:rsid w:val="007B730C"/>
    <w:rsid w:val="00B04BB2"/>
    <w:rsid w:val="00C42E39"/>
    <w:rsid w:val="00E44020"/>
    <w:rsid w:val="00EC06C6"/>
    <w:rsid w:val="00F626B3"/>
    <w:rsid w:val="00FF2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33847A-D3B0-46CE-9264-4E9F8275B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30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729</Characters>
  <Application>Microsoft Office Word</Application>
  <DocSecurity>0</DocSecurity>
  <Lines>2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cp:lastModifiedBy>Goolsby, Alexandra</cp:lastModifiedBy>
  <cp:revision>2</cp:revision>
  <dcterms:created xsi:type="dcterms:W3CDTF">2019-05-06T17:13:00Z</dcterms:created>
  <dcterms:modified xsi:type="dcterms:W3CDTF">2019-05-06T17:13:00Z</dcterms:modified>
</cp:coreProperties>
</file>